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0348" w:rsidRDefault="00AB0348" w:rsidP="00AB0348">
      <w:pPr>
        <w:pStyle w:val="Default"/>
      </w:pPr>
    </w:p>
    <w:tbl>
      <w:tblPr>
        <w:tblW w:w="9785" w:type="dxa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785"/>
      </w:tblGrid>
      <w:tr w:rsidR="00AB0348" w:rsidRPr="00AB0348" w:rsidTr="00AB0348">
        <w:tblPrEx>
          <w:tblCellMar>
            <w:top w:w="0" w:type="dxa"/>
            <w:bottom w:w="0" w:type="dxa"/>
          </w:tblCellMar>
        </w:tblPrEx>
        <w:trPr>
          <w:trHeight w:val="441"/>
          <w:jc w:val="center"/>
        </w:trPr>
        <w:tc>
          <w:tcPr>
            <w:tcW w:w="9785" w:type="dxa"/>
          </w:tcPr>
          <w:p w:rsidR="00065FF2" w:rsidRPr="00065FF2" w:rsidRDefault="00AB0348" w:rsidP="00AB0348">
            <w:pPr>
              <w:jc w:val="center"/>
              <w:rPr>
                <w:rFonts w:ascii="Times New Roman" w:hAnsi="Times New Roman" w:cs="Times New Roman"/>
                <w:b/>
                <w:sz w:val="44"/>
              </w:rPr>
            </w:pPr>
            <w:r w:rsidRPr="00065FF2">
              <w:rPr>
                <w:rFonts w:ascii="Times New Roman" w:hAnsi="Times New Roman" w:cs="Times New Roman"/>
                <w:b/>
                <w:sz w:val="44"/>
              </w:rPr>
              <w:t xml:space="preserve">Hands-on Exercise No. 1 </w:t>
            </w:r>
          </w:p>
          <w:p w:rsidR="00AB0348" w:rsidRPr="00065FF2" w:rsidRDefault="00AB0348" w:rsidP="00AB0348">
            <w:pPr>
              <w:jc w:val="center"/>
              <w:rPr>
                <w:rFonts w:ascii="Times New Roman" w:hAnsi="Times New Roman" w:cs="Times New Roman"/>
                <w:b/>
                <w:sz w:val="44"/>
              </w:rPr>
            </w:pPr>
            <w:r w:rsidRPr="00065FF2">
              <w:rPr>
                <w:rFonts w:ascii="Times New Roman" w:hAnsi="Times New Roman" w:cs="Times New Roman"/>
                <w:b/>
                <w:sz w:val="44"/>
              </w:rPr>
              <w:t>DigiSkills 2.0 Batch-03</w:t>
            </w:r>
          </w:p>
          <w:p w:rsidR="00AB0348" w:rsidRPr="00065FF2" w:rsidRDefault="00AB0348" w:rsidP="00AB0348">
            <w:pPr>
              <w:jc w:val="center"/>
              <w:rPr>
                <w:rFonts w:ascii="Times New Roman" w:hAnsi="Times New Roman" w:cs="Times New Roman"/>
                <w:b/>
                <w:sz w:val="44"/>
                <w:u w:val="dotDotDash"/>
              </w:rPr>
            </w:pPr>
            <w:r w:rsidRPr="00065FF2">
              <w:rPr>
                <w:rFonts w:ascii="Times New Roman" w:hAnsi="Times New Roman" w:cs="Times New Roman"/>
                <w:b/>
                <w:sz w:val="44"/>
                <w:u w:val="dotDotDash"/>
              </w:rPr>
              <w:t>Data Analytics &amp; Business Intelligence</w:t>
            </w:r>
          </w:p>
        </w:tc>
      </w:tr>
    </w:tbl>
    <w:p w:rsidR="00B47D6B" w:rsidRDefault="0045440C" w:rsidP="00AB0348"/>
    <w:p w:rsidR="00AB0348" w:rsidRDefault="00AB0348" w:rsidP="00AB0348">
      <w:pPr>
        <w:rPr>
          <w:rFonts w:ascii="Times New Roman" w:hAnsi="Times New Roman" w:cs="Times New Roman"/>
          <w:sz w:val="32"/>
        </w:rPr>
      </w:pPr>
      <w:r w:rsidRPr="008B41FE">
        <w:rPr>
          <w:rFonts w:ascii="Times New Roman" w:hAnsi="Times New Roman" w:cs="Times New Roman"/>
          <w:b/>
          <w:sz w:val="32"/>
          <w:u w:val="single"/>
        </w:rPr>
        <w:t>Name:</w:t>
      </w:r>
      <w:r w:rsidRPr="00065FF2">
        <w:rPr>
          <w:rFonts w:ascii="Times New Roman" w:hAnsi="Times New Roman" w:cs="Times New Roman"/>
          <w:sz w:val="32"/>
        </w:rPr>
        <w:t xml:space="preserve"> MUHAMMAD UMAIR SHAFIQ</w:t>
      </w:r>
    </w:p>
    <w:p w:rsidR="00065FF2" w:rsidRPr="00065FF2" w:rsidRDefault="00065FF2" w:rsidP="00AB0348">
      <w:pPr>
        <w:rPr>
          <w:rFonts w:ascii="Times New Roman" w:hAnsi="Times New Roman" w:cs="Times New Roman"/>
          <w:sz w:val="32"/>
        </w:rPr>
      </w:pPr>
    </w:p>
    <w:p w:rsidR="009E0534" w:rsidRPr="00065FF2" w:rsidRDefault="009E0534" w:rsidP="00065FF2">
      <w:pPr>
        <w:pStyle w:val="Default"/>
        <w:spacing w:line="360" w:lineRule="auto"/>
        <w:jc w:val="center"/>
        <w:rPr>
          <w:sz w:val="32"/>
          <w:szCs w:val="23"/>
          <w:u w:val="dotDotDash"/>
        </w:rPr>
      </w:pPr>
      <w:r w:rsidRPr="00065FF2">
        <w:rPr>
          <w:b/>
          <w:bCs/>
          <w:sz w:val="32"/>
          <w:szCs w:val="23"/>
          <w:u w:val="dotDotDash"/>
        </w:rPr>
        <w:t>Problem Statement:</w:t>
      </w:r>
    </w:p>
    <w:p w:rsidR="00AB0348" w:rsidRPr="00065FF2" w:rsidRDefault="009E0534" w:rsidP="00065FF2">
      <w:pPr>
        <w:pStyle w:val="Default"/>
        <w:spacing w:line="360" w:lineRule="auto"/>
        <w:rPr>
          <w:szCs w:val="23"/>
        </w:rPr>
      </w:pPr>
      <w:r w:rsidRPr="00065FF2">
        <w:rPr>
          <w:szCs w:val="23"/>
        </w:rPr>
        <w:t>In this exercise, you are required to perform the given tasks and provi</w:t>
      </w:r>
      <w:r w:rsidR="00065FF2">
        <w:rPr>
          <w:szCs w:val="23"/>
        </w:rPr>
        <w:t xml:space="preserve">de screenshots of each task in </w:t>
      </w:r>
      <w:r w:rsidRPr="00065FF2">
        <w:rPr>
          <w:szCs w:val="23"/>
        </w:rPr>
        <w:t>The MS word solution file:</w:t>
      </w:r>
    </w:p>
    <w:p w:rsidR="009E0534" w:rsidRPr="00065FF2" w:rsidRDefault="009E0534" w:rsidP="009E0534">
      <w:pPr>
        <w:pStyle w:val="Default"/>
        <w:rPr>
          <w:b/>
          <w:bCs/>
          <w:sz w:val="32"/>
          <w:szCs w:val="23"/>
          <w:u w:val="dotDotDash"/>
        </w:rPr>
      </w:pPr>
      <w:r w:rsidRPr="00065FF2">
        <w:rPr>
          <w:b/>
          <w:bCs/>
          <w:sz w:val="32"/>
          <w:szCs w:val="23"/>
          <w:u w:val="dotDotDash"/>
        </w:rPr>
        <w:t xml:space="preserve">Tasks: </w:t>
      </w:r>
    </w:p>
    <w:p w:rsidR="009E0534" w:rsidRPr="00065FF2" w:rsidRDefault="009E0534" w:rsidP="009E0534">
      <w:pPr>
        <w:pStyle w:val="Default"/>
        <w:rPr>
          <w:szCs w:val="23"/>
        </w:rPr>
      </w:pPr>
    </w:p>
    <w:p w:rsidR="009E0534" w:rsidRPr="00065FF2" w:rsidRDefault="009E0534" w:rsidP="008B41FE">
      <w:pPr>
        <w:pStyle w:val="Default"/>
        <w:jc w:val="both"/>
        <w:rPr>
          <w:b/>
          <w:sz w:val="28"/>
          <w:szCs w:val="23"/>
        </w:rPr>
      </w:pPr>
      <w:r w:rsidRPr="00065FF2">
        <w:rPr>
          <w:b/>
          <w:sz w:val="28"/>
          <w:szCs w:val="23"/>
        </w:rPr>
        <w:t xml:space="preserve">1) Go to Google scholar and search recent research papers about the topic: "Impact of global warming on regions". (2 Marks) </w:t>
      </w:r>
    </w:p>
    <w:p w:rsidR="009E0534" w:rsidRPr="00065FF2" w:rsidRDefault="009E0534" w:rsidP="009E0534">
      <w:pPr>
        <w:rPr>
          <w:b/>
          <w:sz w:val="24"/>
        </w:rPr>
      </w:pPr>
    </w:p>
    <w:p w:rsidR="009E0534" w:rsidRDefault="00B43448" w:rsidP="009E0534">
      <w:r w:rsidRPr="00B43448">
        <w:drawing>
          <wp:inline distT="0" distB="0" distL="0" distR="0" wp14:anchorId="1640A337" wp14:editId="2DABCCA7">
            <wp:extent cx="5943600" cy="3060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448" w:rsidRDefault="00B43448" w:rsidP="009E0534"/>
    <w:p w:rsidR="00B43448" w:rsidRDefault="00B43448" w:rsidP="009E0534"/>
    <w:p w:rsidR="00B43448" w:rsidRDefault="00B43448" w:rsidP="009E0534">
      <w:r w:rsidRPr="00B43448">
        <w:lastRenderedPageBreak/>
        <w:drawing>
          <wp:inline distT="0" distB="0" distL="0" distR="0" wp14:anchorId="47A52F8A" wp14:editId="33CCCB4B">
            <wp:extent cx="5943600" cy="3190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8F8" w:rsidRDefault="009F58F8" w:rsidP="009E0534"/>
    <w:p w:rsidR="009F58F8" w:rsidRDefault="009F58F8" w:rsidP="009F58F8">
      <w:pPr>
        <w:pStyle w:val="Default"/>
      </w:pPr>
    </w:p>
    <w:p w:rsidR="009F58F8" w:rsidRDefault="009F58F8" w:rsidP="008B41FE">
      <w:pPr>
        <w:pStyle w:val="Default"/>
        <w:jc w:val="both"/>
        <w:rPr>
          <w:b/>
          <w:sz w:val="28"/>
          <w:szCs w:val="23"/>
        </w:rPr>
      </w:pPr>
      <w:r w:rsidRPr="008B41FE">
        <w:rPr>
          <w:b/>
          <w:sz w:val="28"/>
          <w:szCs w:val="23"/>
        </w:rPr>
        <w:t xml:space="preserve">2) </w:t>
      </w:r>
      <w:r w:rsidRPr="008B41FE">
        <w:rPr>
          <w:b/>
          <w:sz w:val="28"/>
          <w:szCs w:val="23"/>
        </w:rPr>
        <w:t xml:space="preserve">Login to Google Drive, open the google docs file and then add adds-on extension "Word Cloud Generator". (2 Marks) </w:t>
      </w:r>
    </w:p>
    <w:p w:rsidR="003F5DA3" w:rsidRPr="008B41FE" w:rsidRDefault="003F5DA3" w:rsidP="008B41FE">
      <w:pPr>
        <w:pStyle w:val="Default"/>
        <w:jc w:val="both"/>
        <w:rPr>
          <w:b/>
          <w:sz w:val="28"/>
          <w:szCs w:val="23"/>
        </w:rPr>
      </w:pPr>
    </w:p>
    <w:p w:rsidR="009F58F8" w:rsidRDefault="009F58F8" w:rsidP="009E0534">
      <w:r w:rsidRPr="009F58F8">
        <w:drawing>
          <wp:inline distT="0" distB="0" distL="0" distR="0" wp14:anchorId="128E218C" wp14:editId="6881426B">
            <wp:extent cx="5943600" cy="2941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8F8" w:rsidRDefault="009F58F8" w:rsidP="009E0534"/>
    <w:p w:rsidR="00E33209" w:rsidRPr="004D1049" w:rsidRDefault="00E33209" w:rsidP="008B41FE">
      <w:pPr>
        <w:pStyle w:val="Default"/>
        <w:jc w:val="both"/>
        <w:rPr>
          <w:b/>
          <w:szCs w:val="23"/>
        </w:rPr>
      </w:pPr>
      <w:r w:rsidRPr="004D1049">
        <w:rPr>
          <w:b/>
          <w:szCs w:val="23"/>
        </w:rPr>
        <w:t xml:space="preserve">3) Copy the research paper’s content and paste it into the google docs file, generate the Word Cloud by using the installed extension and then attach the generated image. (3 Marks) </w:t>
      </w:r>
    </w:p>
    <w:p w:rsidR="009F58F8" w:rsidRPr="008B41FE" w:rsidRDefault="009F58F8" w:rsidP="008B41FE">
      <w:pPr>
        <w:pStyle w:val="Default"/>
        <w:jc w:val="both"/>
        <w:rPr>
          <w:b/>
          <w:sz w:val="28"/>
          <w:szCs w:val="23"/>
        </w:rPr>
      </w:pPr>
    </w:p>
    <w:p w:rsidR="00E33209" w:rsidRDefault="00E33209" w:rsidP="009E0534">
      <w:r>
        <w:rPr>
          <w:noProof/>
        </w:rPr>
        <w:drawing>
          <wp:inline distT="0" distB="0" distL="0" distR="0">
            <wp:extent cx="5715000" cy="781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art (2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8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209" w:rsidRDefault="00E33209" w:rsidP="009E0534"/>
    <w:p w:rsidR="00E33209" w:rsidRDefault="00E33209" w:rsidP="00E33209">
      <w:pPr>
        <w:pStyle w:val="Default"/>
      </w:pPr>
    </w:p>
    <w:p w:rsidR="00E33209" w:rsidRPr="008B41FE" w:rsidRDefault="00E33209" w:rsidP="008B41FE">
      <w:pPr>
        <w:pStyle w:val="Default"/>
        <w:jc w:val="both"/>
        <w:rPr>
          <w:b/>
          <w:sz w:val="28"/>
          <w:szCs w:val="23"/>
        </w:rPr>
      </w:pPr>
      <w:r w:rsidRPr="008B41FE">
        <w:rPr>
          <w:b/>
          <w:sz w:val="28"/>
          <w:szCs w:val="23"/>
        </w:rPr>
        <w:t xml:space="preserve">4) Write down the 10 most prominent words from the word cloud image. (3 Marks) </w:t>
      </w:r>
    </w:p>
    <w:p w:rsidR="00E33209" w:rsidRPr="008B41FE" w:rsidRDefault="00E33209" w:rsidP="008B41FE">
      <w:pPr>
        <w:pStyle w:val="Default"/>
        <w:jc w:val="both"/>
        <w:rPr>
          <w:b/>
          <w:sz w:val="28"/>
          <w:szCs w:val="23"/>
        </w:rPr>
      </w:pPr>
    </w:p>
    <w:p w:rsidR="00E33209" w:rsidRPr="0045440C" w:rsidRDefault="00E3320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>Anomalies</w:t>
      </w:r>
    </w:p>
    <w:p w:rsidR="00E33209" w:rsidRPr="0045440C" w:rsidRDefault="00E3320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>Con</w:t>
      </w:r>
      <w:r w:rsidR="000B3099" w:rsidRPr="0045440C">
        <w:rPr>
          <w:rFonts w:ascii="Times New Roman" w:hAnsi="Times New Roman" w:cs="Times New Roman"/>
          <w:sz w:val="28"/>
        </w:rPr>
        <w:t>v</w:t>
      </w:r>
      <w:r w:rsidRPr="0045440C">
        <w:rPr>
          <w:rFonts w:ascii="Times New Roman" w:hAnsi="Times New Roman" w:cs="Times New Roman"/>
          <w:sz w:val="28"/>
        </w:rPr>
        <w:t>ective</w:t>
      </w:r>
    </w:p>
    <w:p w:rsidR="000B3099" w:rsidRPr="0045440C" w:rsidRDefault="000B309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>Moisture</w:t>
      </w:r>
    </w:p>
    <w:p w:rsidR="000B3099" w:rsidRPr="0045440C" w:rsidRDefault="000B309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>Regions</w:t>
      </w:r>
    </w:p>
    <w:p w:rsidR="000B3099" w:rsidRPr="0045440C" w:rsidRDefault="000B309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 xml:space="preserve">Mechanism </w:t>
      </w:r>
    </w:p>
    <w:p w:rsidR="000B3099" w:rsidRPr="0045440C" w:rsidRDefault="000B309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 xml:space="preserve">Warming </w:t>
      </w:r>
    </w:p>
    <w:p w:rsidR="000B3099" w:rsidRPr="0045440C" w:rsidRDefault="000B3099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 xml:space="preserve">Effect </w:t>
      </w:r>
    </w:p>
    <w:p w:rsidR="00AF2517" w:rsidRPr="0045440C" w:rsidRDefault="00AF2517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 xml:space="preserve">Climate </w:t>
      </w:r>
    </w:p>
    <w:p w:rsidR="00AF2517" w:rsidRPr="0045440C" w:rsidRDefault="00AF2517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>Temperature</w:t>
      </w:r>
    </w:p>
    <w:p w:rsidR="00AF2517" w:rsidRPr="0045440C" w:rsidRDefault="00AF2517" w:rsidP="0045440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</w:rPr>
      </w:pPr>
      <w:r w:rsidRPr="0045440C">
        <w:rPr>
          <w:rFonts w:ascii="Times New Roman" w:hAnsi="Times New Roman" w:cs="Times New Roman"/>
          <w:sz w:val="28"/>
        </w:rPr>
        <w:t>Cloud</w:t>
      </w:r>
    </w:p>
    <w:p w:rsidR="00AF2517" w:rsidRPr="0045440C" w:rsidRDefault="00AF2517" w:rsidP="0045440C">
      <w:pPr>
        <w:spacing w:line="360" w:lineRule="auto"/>
        <w:ind w:left="720"/>
        <w:rPr>
          <w:rFonts w:ascii="Times New Roman" w:hAnsi="Times New Roman" w:cs="Times New Roman"/>
          <w:sz w:val="28"/>
        </w:rPr>
      </w:pPr>
    </w:p>
    <w:p w:rsidR="000B3099" w:rsidRPr="00AB0348" w:rsidRDefault="000B3099" w:rsidP="009E0534">
      <w:bookmarkStart w:id="0" w:name="_GoBack"/>
      <w:bookmarkEnd w:id="0"/>
    </w:p>
    <w:sectPr w:rsidR="000B3099" w:rsidRPr="00AB0348" w:rsidSect="008B41FE">
      <w:pgSz w:w="12240" w:h="15840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6B782A"/>
    <w:multiLevelType w:val="hybridMultilevel"/>
    <w:tmpl w:val="5B0079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zEAUgaG5kYWFko6SsGpxcWZ+XkgBYa1AHkOa+ssAAAA"/>
  </w:docVars>
  <w:rsids>
    <w:rsidRoot w:val="009551D0"/>
    <w:rsid w:val="00065FF2"/>
    <w:rsid w:val="000B3099"/>
    <w:rsid w:val="0036349D"/>
    <w:rsid w:val="003F5DA3"/>
    <w:rsid w:val="0045440C"/>
    <w:rsid w:val="004D1049"/>
    <w:rsid w:val="007A2542"/>
    <w:rsid w:val="008B41FE"/>
    <w:rsid w:val="009551D0"/>
    <w:rsid w:val="009E0534"/>
    <w:rsid w:val="009F58F8"/>
    <w:rsid w:val="00AB0348"/>
    <w:rsid w:val="00AF2517"/>
    <w:rsid w:val="00B43448"/>
    <w:rsid w:val="00D63C53"/>
    <w:rsid w:val="00E3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3C8E4"/>
  <w15:chartTrackingRefBased/>
  <w15:docId w15:val="{1E23989C-1738-4724-89B2-C44E50421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03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544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4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ir Shafiq</dc:creator>
  <cp:keywords/>
  <dc:description/>
  <cp:lastModifiedBy>Umair Shafiq</cp:lastModifiedBy>
  <cp:revision>13</cp:revision>
  <dcterms:created xsi:type="dcterms:W3CDTF">2022-11-18T16:53:00Z</dcterms:created>
  <dcterms:modified xsi:type="dcterms:W3CDTF">2022-11-18T18:21:00Z</dcterms:modified>
</cp:coreProperties>
</file>